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97"/>
        <w:gridCol w:w="51"/>
        <w:gridCol w:w="2250"/>
        <w:gridCol w:w="2070"/>
        <w:gridCol w:w="1170"/>
        <w:gridCol w:w="1440"/>
        <w:gridCol w:w="1980"/>
      </w:tblGrid>
      <w:tr w:rsidR="003A6D11" w:rsidRPr="00992874" w14:paraId="22CE627B" w14:textId="77777777" w:rsidTr="00B75C98">
        <w:trPr>
          <w:trHeight w:val="512"/>
        </w:trPr>
        <w:tc>
          <w:tcPr>
            <w:tcW w:w="2898" w:type="dxa"/>
            <w:gridSpan w:val="3"/>
          </w:tcPr>
          <w:p w14:paraId="35DBC123" w14:textId="77777777" w:rsidR="003A6D11" w:rsidRPr="00992874" w:rsidRDefault="003A6D11" w:rsidP="00B92C1C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ID</w:t>
            </w:r>
          </w:p>
        </w:tc>
        <w:tc>
          <w:tcPr>
            <w:tcW w:w="6660" w:type="dxa"/>
            <w:gridSpan w:val="4"/>
          </w:tcPr>
          <w:p w14:paraId="4A8D1E40" w14:textId="14630A8F" w:rsidR="003A6D11" w:rsidRPr="00992874" w:rsidRDefault="00832BE2" w:rsidP="005E6EA1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W21CBR02</w:t>
            </w:r>
          </w:p>
        </w:tc>
      </w:tr>
      <w:tr w:rsidR="003A6D11" w:rsidRPr="00992874" w14:paraId="098385E0" w14:textId="77777777" w:rsidTr="00B75C98">
        <w:trPr>
          <w:trHeight w:val="503"/>
        </w:trPr>
        <w:tc>
          <w:tcPr>
            <w:tcW w:w="2898" w:type="dxa"/>
            <w:gridSpan w:val="3"/>
          </w:tcPr>
          <w:p w14:paraId="62A4CB5E" w14:textId="77777777" w:rsidR="003A6D11" w:rsidRPr="00992874" w:rsidRDefault="003A6D11" w:rsidP="00B92C1C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Title</w:t>
            </w:r>
          </w:p>
        </w:tc>
        <w:tc>
          <w:tcPr>
            <w:tcW w:w="6660" w:type="dxa"/>
            <w:gridSpan w:val="4"/>
          </w:tcPr>
          <w:p w14:paraId="1303AB26" w14:textId="77777777" w:rsidR="00832BE2" w:rsidRDefault="00832BE2" w:rsidP="00832BE2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MART WASTE SEGREGATION</w:t>
            </w:r>
          </w:p>
          <w:p w14:paraId="671AC850" w14:textId="77777777" w:rsidR="003A6D11" w:rsidRPr="00992874" w:rsidRDefault="003A6D11" w:rsidP="005E6EA1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5352D" w:rsidRPr="00992874" w14:paraId="72726328" w14:textId="77777777" w:rsidTr="000F44D1">
        <w:tc>
          <w:tcPr>
            <w:tcW w:w="2898" w:type="dxa"/>
            <w:gridSpan w:val="3"/>
          </w:tcPr>
          <w:p w14:paraId="15B38991" w14:textId="77777777" w:rsidR="00C5352D" w:rsidRPr="00992874" w:rsidRDefault="00B92C1C" w:rsidP="00B92C1C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 Starting Date</w:t>
            </w:r>
          </w:p>
        </w:tc>
        <w:tc>
          <w:tcPr>
            <w:tcW w:w="2070" w:type="dxa"/>
          </w:tcPr>
          <w:p w14:paraId="23B13314" w14:textId="569FA26A" w:rsidR="00C5352D" w:rsidRPr="00992874" w:rsidRDefault="00832BE2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1/01/2021</w:t>
            </w:r>
          </w:p>
        </w:tc>
        <w:tc>
          <w:tcPr>
            <w:tcW w:w="2610" w:type="dxa"/>
            <w:gridSpan w:val="2"/>
          </w:tcPr>
          <w:p w14:paraId="600150F8" w14:textId="77777777" w:rsidR="00C5352D" w:rsidRPr="00992874" w:rsidRDefault="00C5352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End</w:t>
            </w:r>
            <w:r w:rsidR="00B92C1C" w:rsidRPr="00992874">
              <w:rPr>
                <w:rFonts w:ascii="Cambria" w:hAnsi="Cambria"/>
                <w:b/>
                <w:sz w:val="24"/>
                <w:szCs w:val="24"/>
              </w:rPr>
              <w:t>ing Date</w:t>
            </w:r>
          </w:p>
        </w:tc>
        <w:tc>
          <w:tcPr>
            <w:tcW w:w="1980" w:type="dxa"/>
          </w:tcPr>
          <w:p w14:paraId="2D8C179B" w14:textId="30605FBE" w:rsidR="00C9253F" w:rsidRPr="00992874" w:rsidRDefault="00832BE2" w:rsidP="005E6EA1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6/01/2021</w:t>
            </w:r>
          </w:p>
        </w:tc>
      </w:tr>
      <w:tr w:rsidR="00C5352D" w:rsidRPr="00992874" w14:paraId="170F31CF" w14:textId="77777777" w:rsidTr="003A6D11">
        <w:trPr>
          <w:trHeight w:val="1448"/>
        </w:trPr>
        <w:tc>
          <w:tcPr>
            <w:tcW w:w="2898" w:type="dxa"/>
            <w:gridSpan w:val="3"/>
          </w:tcPr>
          <w:p w14:paraId="2952EB2C" w14:textId="77777777" w:rsidR="00C5352D" w:rsidRDefault="00B92C1C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Name</w:t>
            </w:r>
          </w:p>
          <w:p w14:paraId="749654BE" w14:textId="77777777" w:rsidR="00832BE2" w:rsidRDefault="00832BE2" w:rsidP="00832BE2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Guruprasad Hadimani</w:t>
            </w:r>
          </w:p>
          <w:p w14:paraId="463E00E6" w14:textId="77777777" w:rsidR="00832BE2" w:rsidRDefault="00832BE2" w:rsidP="00832BE2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Nagesh K J</w:t>
            </w:r>
          </w:p>
          <w:p w14:paraId="5375524D" w14:textId="53B54568" w:rsidR="003A6D11" w:rsidRPr="003A6D11" w:rsidRDefault="00832BE2" w:rsidP="00832BE2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Laxman</w:t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  <w:t xml:space="preserve"> Sanathkumar G</w:t>
            </w:r>
          </w:p>
        </w:tc>
        <w:tc>
          <w:tcPr>
            <w:tcW w:w="2070" w:type="dxa"/>
          </w:tcPr>
          <w:p w14:paraId="56E32CC3" w14:textId="77777777" w:rsidR="00C5352D" w:rsidRPr="00992874" w:rsidRDefault="00C5352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10" w:type="dxa"/>
            <w:gridSpan w:val="2"/>
          </w:tcPr>
          <w:p w14:paraId="6439180B" w14:textId="77777777" w:rsidR="00C5352D" w:rsidRDefault="002F7265" w:rsidP="00B92C1C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SRN</w:t>
            </w:r>
          </w:p>
          <w:p w14:paraId="7C3CAFEA" w14:textId="77777777" w:rsidR="00832BE2" w:rsidRDefault="00832BE2" w:rsidP="00832BE2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0980</w:t>
            </w:r>
          </w:p>
          <w:p w14:paraId="3F3590CE" w14:textId="77777777" w:rsidR="00832BE2" w:rsidRDefault="00832BE2" w:rsidP="00832BE2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528</w:t>
            </w:r>
          </w:p>
          <w:p w14:paraId="0500FECA" w14:textId="77777777" w:rsidR="00832BE2" w:rsidRDefault="00832BE2" w:rsidP="00832BE2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632</w:t>
            </w:r>
          </w:p>
          <w:p w14:paraId="2120359F" w14:textId="123B3798" w:rsidR="00B26776" w:rsidRPr="00992874" w:rsidRDefault="00832BE2" w:rsidP="00832BE2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771</w:t>
            </w:r>
          </w:p>
        </w:tc>
        <w:tc>
          <w:tcPr>
            <w:tcW w:w="1980" w:type="dxa"/>
          </w:tcPr>
          <w:p w14:paraId="6BB5D32D" w14:textId="77777777" w:rsidR="00C5352D" w:rsidRPr="00992874" w:rsidRDefault="00C5352D">
            <w:pPr>
              <w:rPr>
                <w:rFonts w:ascii="Cambria" w:hAnsi="Cambria"/>
                <w:sz w:val="24"/>
                <w:szCs w:val="24"/>
              </w:rPr>
            </w:pPr>
          </w:p>
          <w:p w14:paraId="39734AF3" w14:textId="77777777" w:rsidR="00C9253F" w:rsidRPr="00992874" w:rsidRDefault="00C9253F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9253F" w:rsidRPr="00992874" w14:paraId="5928275F" w14:textId="77777777" w:rsidTr="00977F28">
        <w:tc>
          <w:tcPr>
            <w:tcW w:w="9558" w:type="dxa"/>
            <w:gridSpan w:val="7"/>
          </w:tcPr>
          <w:p w14:paraId="3CF68A65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Activities Completed</w:t>
            </w:r>
          </w:p>
        </w:tc>
      </w:tr>
      <w:tr w:rsidR="00C9253F" w:rsidRPr="00992874" w14:paraId="73C559E9" w14:textId="77777777" w:rsidTr="00646616">
        <w:trPr>
          <w:trHeight w:val="431"/>
        </w:trPr>
        <w:tc>
          <w:tcPr>
            <w:tcW w:w="648" w:type="dxa"/>
            <w:gridSpan w:val="2"/>
          </w:tcPr>
          <w:p w14:paraId="747B49D1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38CBBCC1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7B150C41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71841923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C9253F" w:rsidRPr="00992874" w14:paraId="418DB38B" w14:textId="77777777" w:rsidTr="00646616">
        <w:trPr>
          <w:trHeight w:val="567"/>
        </w:trPr>
        <w:tc>
          <w:tcPr>
            <w:tcW w:w="648" w:type="dxa"/>
            <w:gridSpan w:val="2"/>
          </w:tcPr>
          <w:p w14:paraId="751725C5" w14:textId="77777777" w:rsidR="00C9253F" w:rsidRPr="00992874" w:rsidRDefault="005E6EA1" w:rsidP="00B75C9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1410E696" w14:textId="641E9B46" w:rsidR="00C9253F" w:rsidRPr="00992874" w:rsidRDefault="00832BE2" w:rsidP="001E1D1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tudy for implementing various components</w:t>
            </w:r>
          </w:p>
        </w:tc>
        <w:tc>
          <w:tcPr>
            <w:tcW w:w="1170" w:type="dxa"/>
          </w:tcPr>
          <w:p w14:paraId="676AD13F" w14:textId="290FC804" w:rsidR="00C9253F" w:rsidRPr="00992874" w:rsidRDefault="00832BE2" w:rsidP="00BE479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3.01.21</w:t>
            </w:r>
          </w:p>
        </w:tc>
        <w:tc>
          <w:tcPr>
            <w:tcW w:w="3420" w:type="dxa"/>
            <w:gridSpan w:val="2"/>
          </w:tcPr>
          <w:p w14:paraId="07EA460A" w14:textId="12532141" w:rsidR="00C9253F" w:rsidRPr="00992874" w:rsidRDefault="00832BE2" w:rsidP="005C1E0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.</w:t>
            </w:r>
          </w:p>
        </w:tc>
      </w:tr>
      <w:tr w:rsidR="00C9253F" w:rsidRPr="00992874" w14:paraId="2D5D60CE" w14:textId="77777777" w:rsidTr="00646616">
        <w:trPr>
          <w:trHeight w:val="567"/>
        </w:trPr>
        <w:tc>
          <w:tcPr>
            <w:tcW w:w="648" w:type="dxa"/>
            <w:gridSpan w:val="2"/>
          </w:tcPr>
          <w:p w14:paraId="742DA107" w14:textId="77777777" w:rsidR="00C9253F" w:rsidRPr="00992874" w:rsidRDefault="005D0A1A" w:rsidP="00B75C9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158778F7" w14:textId="2BFDB3CA" w:rsidR="00C9253F" w:rsidRPr="00992874" w:rsidRDefault="00832BE2" w:rsidP="006571D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mplementation of servo motors</w:t>
            </w:r>
          </w:p>
        </w:tc>
        <w:tc>
          <w:tcPr>
            <w:tcW w:w="1170" w:type="dxa"/>
          </w:tcPr>
          <w:p w14:paraId="0938531B" w14:textId="04C3F0DF" w:rsidR="00C9253F" w:rsidRPr="00992874" w:rsidRDefault="00832BE2" w:rsidP="00BE479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>6</w:t>
            </w:r>
            <w:r>
              <w:rPr>
                <w:rFonts w:ascii="Cambria" w:hAnsi="Cambria"/>
                <w:sz w:val="24"/>
                <w:szCs w:val="24"/>
              </w:rPr>
              <w:t>.01.21</w:t>
            </w:r>
          </w:p>
        </w:tc>
        <w:tc>
          <w:tcPr>
            <w:tcW w:w="3420" w:type="dxa"/>
            <w:gridSpan w:val="2"/>
          </w:tcPr>
          <w:p w14:paraId="50D8EF33" w14:textId="1698AE58" w:rsidR="00C9253F" w:rsidRPr="00992874" w:rsidRDefault="00832BE2" w:rsidP="005C1E0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.</w:t>
            </w:r>
          </w:p>
        </w:tc>
      </w:tr>
      <w:tr w:rsidR="001E1D15" w:rsidRPr="00992874" w14:paraId="40F591A5" w14:textId="77777777" w:rsidTr="00646616">
        <w:trPr>
          <w:trHeight w:val="567"/>
        </w:trPr>
        <w:tc>
          <w:tcPr>
            <w:tcW w:w="648" w:type="dxa"/>
            <w:gridSpan w:val="2"/>
          </w:tcPr>
          <w:p w14:paraId="72577A2D" w14:textId="77777777" w:rsidR="001E1D15" w:rsidRPr="00992874" w:rsidRDefault="00BE4796" w:rsidP="00B75C9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20F70B28" w14:textId="77777777" w:rsidR="001E1D15" w:rsidRPr="00992874" w:rsidRDefault="001E1D15" w:rsidP="00B75C98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073CC48" w14:textId="77777777" w:rsidR="001E1D15" w:rsidRPr="00992874" w:rsidRDefault="001E1D15" w:rsidP="005C1E0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3570BC53" w14:textId="77777777" w:rsidR="001E1D15" w:rsidRPr="00992874" w:rsidRDefault="001E1D15" w:rsidP="00B75C98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9253F" w:rsidRPr="00992874" w14:paraId="08F1D9A6" w14:textId="77777777" w:rsidTr="00977F28">
        <w:tc>
          <w:tcPr>
            <w:tcW w:w="9558" w:type="dxa"/>
            <w:gridSpan w:val="7"/>
          </w:tcPr>
          <w:p w14:paraId="27E14A73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In Progress</w:t>
            </w:r>
          </w:p>
        </w:tc>
      </w:tr>
      <w:tr w:rsidR="00C9253F" w:rsidRPr="00992874" w14:paraId="22D1AFB4" w14:textId="77777777" w:rsidTr="00F6538C">
        <w:tc>
          <w:tcPr>
            <w:tcW w:w="597" w:type="dxa"/>
          </w:tcPr>
          <w:p w14:paraId="41376DCD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71" w:type="dxa"/>
            <w:gridSpan w:val="3"/>
          </w:tcPr>
          <w:p w14:paraId="067C29AB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64573094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7FEF8517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D247C8" w:rsidRPr="00992874" w14:paraId="7AC370EB" w14:textId="77777777" w:rsidTr="00646616">
        <w:trPr>
          <w:trHeight w:val="567"/>
        </w:trPr>
        <w:tc>
          <w:tcPr>
            <w:tcW w:w="597" w:type="dxa"/>
          </w:tcPr>
          <w:p w14:paraId="614E590A" w14:textId="77777777" w:rsidR="00D247C8" w:rsidRPr="00992874" w:rsidRDefault="00D247C8" w:rsidP="00B75C9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71" w:type="dxa"/>
            <w:gridSpan w:val="3"/>
          </w:tcPr>
          <w:p w14:paraId="15BACDDF" w14:textId="44E8315F" w:rsidR="00D247C8" w:rsidRPr="00992874" w:rsidRDefault="00832BE2" w:rsidP="00D247C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mplementation of DC motors</w:t>
            </w:r>
          </w:p>
        </w:tc>
        <w:tc>
          <w:tcPr>
            <w:tcW w:w="1170" w:type="dxa"/>
          </w:tcPr>
          <w:p w14:paraId="3A789371" w14:textId="4BA697AD" w:rsidR="00D247C8" w:rsidRPr="00992874" w:rsidRDefault="00832BE2" w:rsidP="00B75C9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6</w:t>
            </w:r>
            <w:r>
              <w:rPr>
                <w:rFonts w:ascii="Cambria" w:hAnsi="Cambria"/>
                <w:sz w:val="24"/>
                <w:szCs w:val="24"/>
              </w:rPr>
              <w:t>.01.2</w:t>
            </w:r>
            <w:r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3420" w:type="dxa"/>
            <w:gridSpan w:val="2"/>
          </w:tcPr>
          <w:p w14:paraId="3EBD2F11" w14:textId="521857BA" w:rsidR="00D247C8" w:rsidRPr="00992874" w:rsidRDefault="00832BE2" w:rsidP="00B75C9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.</w:t>
            </w:r>
          </w:p>
        </w:tc>
      </w:tr>
      <w:tr w:rsidR="00C9253F" w:rsidRPr="00992874" w14:paraId="515E544B" w14:textId="77777777" w:rsidTr="00646616">
        <w:trPr>
          <w:trHeight w:val="567"/>
        </w:trPr>
        <w:tc>
          <w:tcPr>
            <w:tcW w:w="597" w:type="dxa"/>
          </w:tcPr>
          <w:p w14:paraId="36CFEE18" w14:textId="77777777" w:rsidR="00C9253F" w:rsidRPr="00992874" w:rsidRDefault="005E6EA1" w:rsidP="00B75C9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71" w:type="dxa"/>
            <w:gridSpan w:val="3"/>
          </w:tcPr>
          <w:p w14:paraId="61EDD8F9" w14:textId="77777777" w:rsidR="00C9253F" w:rsidRPr="00992874" w:rsidRDefault="00C9253F" w:rsidP="001E1D15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7CA9A284" w14:textId="77777777" w:rsidR="00C9253F" w:rsidRPr="00992874" w:rsidRDefault="00C9253F" w:rsidP="00B75C98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12CCAEE5" w14:textId="77777777" w:rsidR="00C9253F" w:rsidRPr="00992874" w:rsidRDefault="00C9253F" w:rsidP="00BE4796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930F7F" w:rsidRPr="00992874" w14:paraId="68853B50" w14:textId="77777777" w:rsidTr="00646616">
        <w:trPr>
          <w:trHeight w:val="567"/>
        </w:trPr>
        <w:tc>
          <w:tcPr>
            <w:tcW w:w="597" w:type="dxa"/>
          </w:tcPr>
          <w:p w14:paraId="2AD49791" w14:textId="77777777" w:rsidR="00930F7F" w:rsidRPr="00992874" w:rsidRDefault="00BE4796" w:rsidP="00B75C9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71" w:type="dxa"/>
            <w:gridSpan w:val="3"/>
          </w:tcPr>
          <w:p w14:paraId="38C752BE" w14:textId="77777777" w:rsidR="00930F7F" w:rsidRPr="00992874" w:rsidRDefault="00930F7F" w:rsidP="00B75C98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1BE1E49" w14:textId="77777777" w:rsidR="00930F7F" w:rsidRPr="00992874" w:rsidRDefault="00930F7F" w:rsidP="00B75C98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059CB981" w14:textId="77777777" w:rsidR="00930F7F" w:rsidRPr="00992874" w:rsidRDefault="00930F7F" w:rsidP="00B75C98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C9253F" w:rsidRPr="00992874" w14:paraId="1A36C623" w14:textId="77777777" w:rsidTr="00977F28">
        <w:tc>
          <w:tcPr>
            <w:tcW w:w="9558" w:type="dxa"/>
            <w:gridSpan w:val="7"/>
          </w:tcPr>
          <w:p w14:paraId="5A4167C5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Plan for Next Week</w:t>
            </w:r>
          </w:p>
        </w:tc>
      </w:tr>
      <w:tr w:rsidR="00C9253F" w:rsidRPr="00992874" w14:paraId="3AA4D19F" w14:textId="77777777" w:rsidTr="00F6538C">
        <w:tc>
          <w:tcPr>
            <w:tcW w:w="648" w:type="dxa"/>
            <w:gridSpan w:val="2"/>
          </w:tcPr>
          <w:p w14:paraId="425BF0D3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5C32ACC3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1F1A9413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59AF7192" w14:textId="77777777" w:rsidR="00C9253F" w:rsidRPr="00992874" w:rsidRDefault="00C9253F" w:rsidP="00B75C98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DB23FB" w:rsidRPr="00992874" w14:paraId="6A8E3624" w14:textId="77777777" w:rsidTr="00646616">
        <w:trPr>
          <w:trHeight w:val="567"/>
        </w:trPr>
        <w:tc>
          <w:tcPr>
            <w:tcW w:w="648" w:type="dxa"/>
            <w:gridSpan w:val="2"/>
          </w:tcPr>
          <w:p w14:paraId="600A8399" w14:textId="77777777" w:rsidR="00DB23FB" w:rsidRPr="00992874" w:rsidRDefault="00DB23FB" w:rsidP="00B75C9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0E675F53" w14:textId="7A68F1EA" w:rsidR="00DB23FB" w:rsidRPr="00992874" w:rsidRDefault="00832BE2" w:rsidP="00B75C9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mplementation of</w:t>
            </w:r>
            <w:r>
              <w:rPr>
                <w:rFonts w:ascii="Cambria" w:hAnsi="Cambria"/>
                <w:sz w:val="24"/>
                <w:szCs w:val="24"/>
              </w:rPr>
              <w:t xml:space="preserve"> DC motors</w:t>
            </w:r>
          </w:p>
        </w:tc>
        <w:tc>
          <w:tcPr>
            <w:tcW w:w="1170" w:type="dxa"/>
          </w:tcPr>
          <w:p w14:paraId="2EC0A55B" w14:textId="4476FE63" w:rsidR="00DB23FB" w:rsidRPr="00992874" w:rsidRDefault="00832BE2" w:rsidP="00BE4796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9.01.21</w:t>
            </w:r>
          </w:p>
        </w:tc>
        <w:tc>
          <w:tcPr>
            <w:tcW w:w="3420" w:type="dxa"/>
            <w:gridSpan w:val="2"/>
          </w:tcPr>
          <w:p w14:paraId="2F94625C" w14:textId="5F5887DB" w:rsidR="00E62928" w:rsidRPr="00992874" w:rsidRDefault="00832BE2" w:rsidP="005C1E0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o be completed.</w:t>
            </w:r>
          </w:p>
        </w:tc>
      </w:tr>
      <w:tr w:rsidR="00DB23FB" w:rsidRPr="00992874" w14:paraId="1D2BDFDB" w14:textId="77777777" w:rsidTr="00646616">
        <w:trPr>
          <w:trHeight w:val="567"/>
        </w:trPr>
        <w:tc>
          <w:tcPr>
            <w:tcW w:w="648" w:type="dxa"/>
            <w:gridSpan w:val="2"/>
          </w:tcPr>
          <w:p w14:paraId="6CBFF14C" w14:textId="77777777" w:rsidR="00DB23FB" w:rsidRPr="00992874" w:rsidRDefault="0039409A" w:rsidP="00B75C9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1A98D1DE" w14:textId="652B77DE" w:rsidR="00DB23FB" w:rsidRPr="00992874" w:rsidRDefault="00832BE2" w:rsidP="00E62928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mplementation of Inductive proximity sensors</w:t>
            </w:r>
          </w:p>
        </w:tc>
        <w:tc>
          <w:tcPr>
            <w:tcW w:w="1170" w:type="dxa"/>
          </w:tcPr>
          <w:p w14:paraId="73B802CB" w14:textId="47655425" w:rsidR="00DB23FB" w:rsidRPr="00992874" w:rsidRDefault="00832BE2" w:rsidP="006571D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2.01.21</w:t>
            </w:r>
          </w:p>
        </w:tc>
        <w:tc>
          <w:tcPr>
            <w:tcW w:w="3420" w:type="dxa"/>
            <w:gridSpan w:val="2"/>
          </w:tcPr>
          <w:p w14:paraId="75501B15" w14:textId="577427AD" w:rsidR="00DB23FB" w:rsidRPr="00992874" w:rsidRDefault="00832BE2" w:rsidP="006571D5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o be completed.</w:t>
            </w:r>
          </w:p>
        </w:tc>
      </w:tr>
      <w:tr w:rsidR="00930F7F" w:rsidRPr="00992874" w14:paraId="7B67B3C2" w14:textId="77777777" w:rsidTr="00646616">
        <w:trPr>
          <w:trHeight w:val="567"/>
        </w:trPr>
        <w:tc>
          <w:tcPr>
            <w:tcW w:w="648" w:type="dxa"/>
            <w:gridSpan w:val="2"/>
          </w:tcPr>
          <w:p w14:paraId="37378556" w14:textId="77777777" w:rsidR="00930F7F" w:rsidRPr="00992874" w:rsidRDefault="00001BB0" w:rsidP="00B75C98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68031798" w14:textId="09D8AEDA" w:rsidR="00930F7F" w:rsidRPr="00992874" w:rsidRDefault="00930F7F" w:rsidP="00B75C98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9AD1CE0" w14:textId="77777777" w:rsidR="00930F7F" w:rsidRPr="00992874" w:rsidRDefault="00930F7F" w:rsidP="00B75C98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6139A47A" w14:textId="77777777" w:rsidR="00930F7F" w:rsidRPr="00992874" w:rsidRDefault="00930F7F" w:rsidP="00001BB0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546818B4" w14:textId="77777777" w:rsidR="00C9253F" w:rsidRDefault="00C9253F" w:rsidP="00C9253F">
      <w:pPr>
        <w:rPr>
          <w:rFonts w:ascii="Cambria" w:hAnsi="Cambria"/>
          <w:sz w:val="24"/>
          <w:szCs w:val="24"/>
        </w:rPr>
      </w:pPr>
    </w:p>
    <w:p w14:paraId="38889BB7" w14:textId="77777777" w:rsidR="00EB0F49" w:rsidRDefault="00EB0F49" w:rsidP="00C9253F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576"/>
        <w:gridCol w:w="2808"/>
      </w:tblGrid>
      <w:tr w:rsidR="00D60AA0" w:rsidRPr="000F7F60" w14:paraId="3D4617EF" w14:textId="77777777" w:rsidTr="007613C4">
        <w:tc>
          <w:tcPr>
            <w:tcW w:w="3192" w:type="dxa"/>
          </w:tcPr>
          <w:p w14:paraId="6BCA8BA7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</w:t>
            </w:r>
            <w:r w:rsidR="00556D56" w:rsidRPr="000F7F60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F7F60">
              <w:rPr>
                <w:rFonts w:ascii="Cambria" w:hAnsi="Cambria"/>
                <w:sz w:val="24"/>
                <w:szCs w:val="24"/>
              </w:rPr>
              <w:t>Project Guide</w:t>
            </w:r>
          </w:p>
          <w:p w14:paraId="545C6D25" w14:textId="77777777" w:rsidR="00944DB7" w:rsidRPr="000F7F60" w:rsidRDefault="00944DB7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With Name</w:t>
            </w:r>
          </w:p>
        </w:tc>
        <w:tc>
          <w:tcPr>
            <w:tcW w:w="3576" w:type="dxa"/>
          </w:tcPr>
          <w:p w14:paraId="78D3F86F" w14:textId="77777777" w:rsidR="00D60AA0" w:rsidRPr="000F7F60" w:rsidRDefault="00D60AA0" w:rsidP="006A0986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Project Coordinator</w:t>
            </w:r>
          </w:p>
        </w:tc>
        <w:tc>
          <w:tcPr>
            <w:tcW w:w="2808" w:type="dxa"/>
          </w:tcPr>
          <w:p w14:paraId="76EEABEA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Chairperson</w:t>
            </w:r>
          </w:p>
        </w:tc>
      </w:tr>
    </w:tbl>
    <w:p w14:paraId="45110344" w14:textId="77777777" w:rsidR="00D60AA0" w:rsidRPr="00992874" w:rsidRDefault="00D60AA0" w:rsidP="00C9253F">
      <w:pPr>
        <w:rPr>
          <w:rFonts w:ascii="Cambria" w:hAnsi="Cambria"/>
          <w:sz w:val="24"/>
          <w:szCs w:val="24"/>
        </w:rPr>
      </w:pPr>
    </w:p>
    <w:sectPr w:rsidR="00D60AA0" w:rsidRPr="00992874" w:rsidSect="007A540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373B6C" w14:textId="77777777" w:rsidR="00AB19F8" w:rsidRDefault="00AB19F8" w:rsidP="004A2104">
      <w:pPr>
        <w:spacing w:after="0" w:line="240" w:lineRule="auto"/>
      </w:pPr>
      <w:r>
        <w:separator/>
      </w:r>
    </w:p>
  </w:endnote>
  <w:endnote w:type="continuationSeparator" w:id="0">
    <w:p w14:paraId="518A8F4E" w14:textId="77777777" w:rsidR="00AB19F8" w:rsidRDefault="00AB19F8" w:rsidP="004A2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7C900" w14:textId="77777777" w:rsidR="00B75C98" w:rsidRPr="00970BDE" w:rsidRDefault="00B75C98" w:rsidP="004A2104">
    <w:pPr>
      <w:pStyle w:val="Footer"/>
      <w:pBdr>
        <w:top w:val="single" w:sz="4" w:space="1" w:color="auto"/>
      </w:pBdr>
      <w:tabs>
        <w:tab w:val="right" w:pos="9000"/>
      </w:tabs>
      <w:rPr>
        <w:rFonts w:ascii="Cambria" w:hAnsi="Cambria" w:cs="Arial"/>
        <w:b/>
        <w:sz w:val="18"/>
        <w:szCs w:val="18"/>
      </w:rPr>
    </w:pPr>
    <w:r w:rsidRPr="00970BDE">
      <w:rPr>
        <w:rFonts w:ascii="Cambria" w:hAnsi="Cambria" w:cs="Arial"/>
        <w:b/>
        <w:sz w:val="18"/>
        <w:szCs w:val="18"/>
      </w:rPr>
      <w:t>PESU Confidential</w:t>
    </w:r>
    <w:r w:rsidRPr="00970BDE">
      <w:rPr>
        <w:rFonts w:ascii="Cambria" w:hAnsi="Cambria" w:cs="Arial"/>
        <w:b/>
        <w:sz w:val="18"/>
        <w:szCs w:val="18"/>
      </w:rPr>
      <w:tab/>
    </w:r>
    <w:r w:rsidRPr="00970BDE">
      <w:rPr>
        <w:rFonts w:ascii="Cambria" w:hAnsi="Cambria" w:cs="Arial"/>
        <w:b/>
        <w:sz w:val="18"/>
        <w:szCs w:val="18"/>
      </w:rPr>
      <w:tab/>
      <w:t xml:space="preserve"> Page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PAGE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  <w:r w:rsidRPr="00970BDE">
      <w:rPr>
        <w:rFonts w:ascii="Cambria" w:hAnsi="Cambria" w:cs="Arial"/>
        <w:b/>
        <w:sz w:val="18"/>
        <w:szCs w:val="18"/>
      </w:rPr>
      <w:t xml:space="preserve"> of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NUMPAGES 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</w:p>
  <w:p w14:paraId="15E6D3C1" w14:textId="77777777" w:rsidR="00B75C98" w:rsidRDefault="00B75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001170" w14:textId="77777777" w:rsidR="00AB19F8" w:rsidRDefault="00AB19F8" w:rsidP="004A2104">
      <w:pPr>
        <w:spacing w:after="0" w:line="240" w:lineRule="auto"/>
      </w:pPr>
      <w:r>
        <w:separator/>
      </w:r>
    </w:p>
  </w:footnote>
  <w:footnote w:type="continuationSeparator" w:id="0">
    <w:p w14:paraId="0AFD8C95" w14:textId="77777777" w:rsidR="00AB19F8" w:rsidRDefault="00AB19F8" w:rsidP="004A2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90760E" w14:textId="77777777" w:rsidR="00B75C98" w:rsidRPr="00256A59" w:rsidRDefault="00B75C98" w:rsidP="004A2104">
    <w:pPr>
      <w:pBdr>
        <w:bottom w:val="single" w:sz="4" w:space="1" w:color="auto"/>
      </w:pBdr>
      <w:tabs>
        <w:tab w:val="center" w:pos="4500"/>
        <w:tab w:val="right" w:pos="9000"/>
        <w:tab w:val="right" w:pos="12600"/>
      </w:tabs>
      <w:rPr>
        <w:rFonts w:ascii="Cambria" w:hAnsi="Cambria" w:cs="Arial"/>
        <w:color w:val="000000"/>
        <w:sz w:val="24"/>
        <w:szCs w:val="24"/>
      </w:rPr>
    </w:pPr>
    <w:r w:rsidRPr="00256A59">
      <w:rPr>
        <w:rFonts w:ascii="Cambria" w:hAnsi="Cambria"/>
        <w:noProof/>
        <w:sz w:val="24"/>
        <w:szCs w:val="24"/>
      </w:rPr>
      <w:drawing>
        <wp:inline distT="0" distB="0" distL="0" distR="0" wp14:anchorId="78DE2FC9" wp14:editId="7EDC3A9C">
          <wp:extent cx="739308" cy="828675"/>
          <wp:effectExtent l="19050" t="0" r="3642" b="0"/>
          <wp:docPr id="2" name="Picture 2" descr="https://lh4.googleusercontent.com/proxy/YA9Xoqs7jhpeuwrEjwhdi_EVSCDwUdpr72V-2YHZ2lz2y1FaqityK8c8RlZRTvUDEw3Y2TekyGNi07wcREil5Ez3ii80dA-DE8G6HAQjEmJVz8W32Wy2uaDAWwuZs6uPZtJp2zrUJ_Qps2T1CUmSpuPR8dk2XA=w128-h144-k-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4.googleusercontent.com/proxy/YA9Xoqs7jhpeuwrEjwhdi_EVSCDwUdpr72V-2YHZ2lz2y1FaqityK8c8RlZRTvUDEw3Y2TekyGNi07wcREil5Ez3ii80dA-DE8G6HAQjEmJVz8W32Wy2uaDAWwuZs6uPZtJp2zrUJ_Qps2T1CUmSpuPR8dk2XA=w128-h144-k-n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9308" cy="8286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ab/>
      <w:t xml:space="preserve"> </w:t>
    </w:r>
    <w:r>
      <w:rPr>
        <w:rStyle w:val="chead"/>
        <w:rFonts w:ascii="Cambria" w:hAnsi="Cambria" w:cs="Arial"/>
        <w:b/>
        <w:color w:val="000000"/>
        <w:sz w:val="24"/>
        <w:szCs w:val="24"/>
      </w:rPr>
      <w:t xml:space="preserve">           </w:t>
    </w:r>
    <w:r w:rsidR="002256F3">
      <w:rPr>
        <w:rStyle w:val="chead"/>
        <w:rFonts w:ascii="Cambria" w:hAnsi="Cambria" w:cs="Arial"/>
        <w:b/>
        <w:color w:val="000000"/>
        <w:sz w:val="24"/>
        <w:szCs w:val="24"/>
      </w:rPr>
      <w:t>UE17CS490B – Capstone Project Phase – 2</w:t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 xml:space="preserve"> - Weekly Status Report</w:t>
    </w:r>
  </w:p>
  <w:p w14:paraId="4A0DC95B" w14:textId="77777777" w:rsidR="00B75C98" w:rsidRDefault="00B75C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tTQzNjc2MDc3NrNU0lEKTi0uzszPAykwrAUAdT6eXCwAAAA="/>
  </w:docVars>
  <w:rsids>
    <w:rsidRoot w:val="00C5352D"/>
    <w:rsid w:val="00001BB0"/>
    <w:rsid w:val="00005E8F"/>
    <w:rsid w:val="000C6295"/>
    <w:rsid w:val="000E0EC4"/>
    <w:rsid w:val="000F44D1"/>
    <w:rsid w:val="000F6B89"/>
    <w:rsid w:val="000F7F60"/>
    <w:rsid w:val="00100D29"/>
    <w:rsid w:val="00133303"/>
    <w:rsid w:val="0015734E"/>
    <w:rsid w:val="00182429"/>
    <w:rsid w:val="001E1D15"/>
    <w:rsid w:val="00221DCD"/>
    <w:rsid w:val="002256F3"/>
    <w:rsid w:val="0023354F"/>
    <w:rsid w:val="00256A59"/>
    <w:rsid w:val="00261987"/>
    <w:rsid w:val="00283FA3"/>
    <w:rsid w:val="00286138"/>
    <w:rsid w:val="002972D0"/>
    <w:rsid w:val="002F7265"/>
    <w:rsid w:val="0034489D"/>
    <w:rsid w:val="003476BD"/>
    <w:rsid w:val="00375F9F"/>
    <w:rsid w:val="0039409A"/>
    <w:rsid w:val="00394FB8"/>
    <w:rsid w:val="003A6D11"/>
    <w:rsid w:val="003B1240"/>
    <w:rsid w:val="003D58AF"/>
    <w:rsid w:val="004121C2"/>
    <w:rsid w:val="00474474"/>
    <w:rsid w:val="00497A39"/>
    <w:rsid w:val="004A2104"/>
    <w:rsid w:val="004A2CDA"/>
    <w:rsid w:val="00556D56"/>
    <w:rsid w:val="00571F90"/>
    <w:rsid w:val="005C1E0D"/>
    <w:rsid w:val="005D0A1A"/>
    <w:rsid w:val="005E6EA1"/>
    <w:rsid w:val="0063074A"/>
    <w:rsid w:val="006411F7"/>
    <w:rsid w:val="00646616"/>
    <w:rsid w:val="00646D01"/>
    <w:rsid w:val="006571D5"/>
    <w:rsid w:val="00663096"/>
    <w:rsid w:val="00664616"/>
    <w:rsid w:val="00694A97"/>
    <w:rsid w:val="006A0986"/>
    <w:rsid w:val="006A146B"/>
    <w:rsid w:val="006A5A77"/>
    <w:rsid w:val="006C7485"/>
    <w:rsid w:val="006F1507"/>
    <w:rsid w:val="006F63F5"/>
    <w:rsid w:val="006F7451"/>
    <w:rsid w:val="007166EE"/>
    <w:rsid w:val="00723F22"/>
    <w:rsid w:val="00731991"/>
    <w:rsid w:val="007613C4"/>
    <w:rsid w:val="007A540D"/>
    <w:rsid w:val="007D4321"/>
    <w:rsid w:val="00815401"/>
    <w:rsid w:val="00832BE2"/>
    <w:rsid w:val="00894E58"/>
    <w:rsid w:val="008F0888"/>
    <w:rsid w:val="00904B25"/>
    <w:rsid w:val="00905D03"/>
    <w:rsid w:val="0090601B"/>
    <w:rsid w:val="00930F7F"/>
    <w:rsid w:val="009433A5"/>
    <w:rsid w:val="00944DB7"/>
    <w:rsid w:val="00970BDE"/>
    <w:rsid w:val="00977F28"/>
    <w:rsid w:val="009872E4"/>
    <w:rsid w:val="00992874"/>
    <w:rsid w:val="00A15D7D"/>
    <w:rsid w:val="00AA618D"/>
    <w:rsid w:val="00AB19F8"/>
    <w:rsid w:val="00B01708"/>
    <w:rsid w:val="00B07CC2"/>
    <w:rsid w:val="00B26776"/>
    <w:rsid w:val="00B75C98"/>
    <w:rsid w:val="00B92C1C"/>
    <w:rsid w:val="00BE4796"/>
    <w:rsid w:val="00C42280"/>
    <w:rsid w:val="00C5352D"/>
    <w:rsid w:val="00C9253F"/>
    <w:rsid w:val="00CA19BA"/>
    <w:rsid w:val="00CC152D"/>
    <w:rsid w:val="00CE4895"/>
    <w:rsid w:val="00D0477F"/>
    <w:rsid w:val="00D247C8"/>
    <w:rsid w:val="00D445E4"/>
    <w:rsid w:val="00D55266"/>
    <w:rsid w:val="00D55509"/>
    <w:rsid w:val="00D60AA0"/>
    <w:rsid w:val="00DB23FB"/>
    <w:rsid w:val="00DF23A5"/>
    <w:rsid w:val="00E610FD"/>
    <w:rsid w:val="00E62928"/>
    <w:rsid w:val="00E81EC8"/>
    <w:rsid w:val="00EA201F"/>
    <w:rsid w:val="00EA25D2"/>
    <w:rsid w:val="00EB0F49"/>
    <w:rsid w:val="00EF4652"/>
    <w:rsid w:val="00F33BE9"/>
    <w:rsid w:val="00F6538C"/>
    <w:rsid w:val="00FA41F8"/>
    <w:rsid w:val="00FD1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244454"/>
  <w15:docId w15:val="{AF663F86-BF4C-404E-90F6-4745EDCA0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4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352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A2104"/>
  </w:style>
  <w:style w:type="paragraph" w:styleId="Footer">
    <w:name w:val="footer"/>
    <w:basedOn w:val="Normal"/>
    <w:link w:val="FooterChar"/>
    <w:uiPriority w:val="99"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104"/>
  </w:style>
  <w:style w:type="character" w:customStyle="1" w:styleId="chead">
    <w:name w:val="chead"/>
    <w:basedOn w:val="DefaultParagraphFont"/>
    <w:rsid w:val="004A2104"/>
  </w:style>
  <w:style w:type="paragraph" w:styleId="BalloonText">
    <w:name w:val="Balloon Text"/>
    <w:basedOn w:val="Normal"/>
    <w:link w:val="BalloonTextChar"/>
    <w:uiPriority w:val="99"/>
    <w:semiHidden/>
    <w:unhideWhenUsed/>
    <w:rsid w:val="004A21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10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856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BF65E-89B3-47AC-9143-042BC6EDC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thirtha.cr</dc:creator>
  <cp:lastModifiedBy>Nagesh K J</cp:lastModifiedBy>
  <cp:revision>66</cp:revision>
  <cp:lastPrinted>2020-10-12T09:00:00Z</cp:lastPrinted>
  <dcterms:created xsi:type="dcterms:W3CDTF">2018-12-08T04:21:00Z</dcterms:created>
  <dcterms:modified xsi:type="dcterms:W3CDTF">2021-01-24T11:10:00Z</dcterms:modified>
</cp:coreProperties>
</file>